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EF" w:rsidRDefault="00DA44EF"/>
    <w:tbl>
      <w:tblPr>
        <w:tblW w:w="0" w:type="auto"/>
        <w:tblLook w:val="04A0" w:firstRow="1" w:lastRow="0" w:firstColumn="1" w:lastColumn="0" w:noHBand="0" w:noVBand="1"/>
      </w:tblPr>
      <w:tblGrid>
        <w:gridCol w:w="9854"/>
      </w:tblGrid>
      <w:tr w:rsidR="005E48CF" w:rsidRPr="00AF285E" w:rsidTr="000A5676">
        <w:tc>
          <w:tcPr>
            <w:tcW w:w="9854" w:type="dxa"/>
            <w:shd w:val="clear" w:color="auto" w:fill="auto"/>
          </w:tcPr>
          <w:p w:rsidR="005D499B" w:rsidRDefault="005D499B" w:rsidP="005D499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REQUERIMENTO DE </w:t>
            </w:r>
            <w:r w:rsidR="001E2CAF">
              <w:rPr>
                <w:rFonts w:ascii="Arial" w:hAnsi="Arial" w:cs="Arial"/>
                <w:b/>
                <w:sz w:val="28"/>
                <w:szCs w:val="28"/>
              </w:rPr>
              <w:t>EXAME DE QUALIFICAÇÃO</w:t>
            </w:r>
          </w:p>
          <w:p w:rsidR="005D499B" w:rsidRDefault="005D499B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F961A6" w:rsidRPr="00362CB6" w:rsidRDefault="00F961A6" w:rsidP="00F961A6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ADOS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DO(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A) </w:t>
            </w:r>
            <w:r w:rsidRPr="00362CB6">
              <w:rPr>
                <w:rFonts w:ascii="Arial" w:hAnsi="Arial" w:cs="Arial"/>
                <w:b/>
                <w:sz w:val="20"/>
                <w:szCs w:val="20"/>
              </w:rPr>
              <w:t>DISCENTE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3114"/>
              <w:gridCol w:w="6603"/>
            </w:tblGrid>
            <w:tr w:rsidR="00F961A6" w:rsidRPr="00AF285E" w:rsidTr="00B3474D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F961A6" w:rsidRPr="00AF285E" w:rsidRDefault="00F961A6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Nome completo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</w:p>
              </w:tc>
            </w:tr>
            <w:tr w:rsidR="00830B08" w:rsidRPr="00AF285E" w:rsidTr="00830B08">
              <w:trPr>
                <w:cantSplit/>
                <w:trHeight w:val="355"/>
              </w:trPr>
              <w:tc>
                <w:tcPr>
                  <w:tcW w:w="3114" w:type="dxa"/>
                  <w:vAlign w:val="center"/>
                </w:tcPr>
                <w:p w:rsidR="00830B08" w:rsidRPr="00AF285E" w:rsidRDefault="00830B08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trícula:</w:t>
                  </w:r>
                </w:p>
              </w:tc>
              <w:tc>
                <w:tcPr>
                  <w:tcW w:w="6603" w:type="dxa"/>
                  <w:vAlign w:val="center"/>
                </w:tcPr>
                <w:p w:rsidR="00830B08" w:rsidRPr="00AF285E" w:rsidRDefault="00830B08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emestre/Ano de ingresso no Mestrado do PPGNPMat:</w:t>
                  </w:r>
                </w:p>
              </w:tc>
            </w:tr>
          </w:tbl>
          <w:p w:rsidR="001E2CAF" w:rsidRDefault="001E2CAF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F961A6" w:rsidRPr="00362CB6" w:rsidRDefault="00F961A6" w:rsidP="00F961A6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DOS DA ORIENTAÇÃO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17"/>
            </w:tblGrid>
            <w:tr w:rsidR="00F961A6" w:rsidRPr="00AF285E" w:rsidTr="00B3474D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F961A6" w:rsidRPr="00AF285E" w:rsidRDefault="00F961A6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Orientador(a)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</w:p>
              </w:tc>
            </w:tr>
            <w:tr w:rsidR="00F961A6" w:rsidRPr="00AF285E" w:rsidTr="00B3474D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F961A6" w:rsidRDefault="00B76683" w:rsidP="00B3474D">
                  <w:pPr>
                    <w:tabs>
                      <w:tab w:val="left" w:pos="1560"/>
                    </w:tabs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oorientador(a) (</w:t>
                  </w:r>
                  <w:r w:rsidRPr="00F961A6">
                    <w:rPr>
                      <w:rFonts w:ascii="Arial" w:hAnsi="Arial" w:cs="Arial"/>
                      <w:i/>
                      <w:sz w:val="20"/>
                      <w:szCs w:val="20"/>
                    </w:rPr>
                    <w:t>quando houver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): </w:t>
                  </w:r>
                </w:p>
              </w:tc>
            </w:tr>
          </w:tbl>
          <w:p w:rsidR="00F961A6" w:rsidRDefault="00F961A6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5D499B" w:rsidRPr="00362CB6" w:rsidRDefault="00A532CE" w:rsidP="00D8404B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AME DE QUALIFICAÇÃO – DEFESA DE PROJETO DE DISSERTAÇÃO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858"/>
              <w:gridCol w:w="4859"/>
            </w:tblGrid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5D499B" w:rsidRPr="00A74228" w:rsidRDefault="00A532CE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>Título: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5D499B" w:rsidRPr="00A74228" w:rsidRDefault="005D499B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532CE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A532CE" w:rsidRPr="00A74228" w:rsidRDefault="00A532CE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532CE" w:rsidRPr="00AF285E" w:rsidTr="00C525DA">
              <w:trPr>
                <w:cantSplit/>
                <w:trHeight w:val="355"/>
              </w:trPr>
              <w:tc>
                <w:tcPr>
                  <w:tcW w:w="4858" w:type="dxa"/>
                  <w:vAlign w:val="center"/>
                </w:tcPr>
                <w:p w:rsidR="00A532CE" w:rsidRPr="00A74228" w:rsidRDefault="00A532CE" w:rsidP="00A532CE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>Data:</w:t>
                  </w:r>
                </w:p>
              </w:tc>
              <w:tc>
                <w:tcPr>
                  <w:tcW w:w="4859" w:type="dxa"/>
                  <w:vAlign w:val="center"/>
                </w:tcPr>
                <w:p w:rsidR="00A532CE" w:rsidRPr="00A74228" w:rsidRDefault="00A532CE" w:rsidP="00A532CE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 xml:space="preserve"> Horário: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5D499B" w:rsidRPr="00A74228" w:rsidRDefault="00A532CE" w:rsidP="002B25F9">
                  <w:pPr>
                    <w:tabs>
                      <w:tab w:val="left" w:pos="1560"/>
                    </w:tabs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>Local:</w:t>
                  </w:r>
                </w:p>
              </w:tc>
            </w:tr>
          </w:tbl>
          <w:p w:rsidR="006B7330" w:rsidRPr="00AF285E" w:rsidRDefault="006B7330" w:rsidP="00D8404B">
            <w:pPr>
              <w:spacing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A532CE" w:rsidRDefault="00A532CE" w:rsidP="002733AC">
      <w:pPr>
        <w:spacing w:after="60"/>
        <w:rPr>
          <w:rFonts w:ascii="Arial" w:hAnsi="Arial" w:cs="Arial"/>
          <w:b/>
          <w:szCs w:val="20"/>
        </w:rPr>
      </w:pPr>
    </w:p>
    <w:p w:rsidR="002733AC" w:rsidRPr="00D8404B" w:rsidRDefault="00F63FD9" w:rsidP="002733AC">
      <w:pPr>
        <w:spacing w:after="60"/>
        <w:rPr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>BANCA EXAMINADORA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AF285E" w:rsidRDefault="00C23F9C" w:rsidP="00A07CAA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mbro 1</w:t>
            </w:r>
            <w:r w:rsidR="00CC54D3">
              <w:rPr>
                <w:rFonts w:ascii="Arial" w:hAnsi="Arial" w:cs="Arial"/>
                <w:b/>
                <w:sz w:val="20"/>
                <w:szCs w:val="20"/>
              </w:rPr>
              <w:t xml:space="preserve"> (Interno)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C525DA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A07CA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F262B0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F262B0" w:rsidRPr="00830B08" w:rsidRDefault="00F262B0" w:rsidP="008B4FDC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</w:t>
            </w:r>
            <w:r w:rsidR="004151FE" w:rsidRPr="00830B08">
              <w:rPr>
                <w:rFonts w:ascii="Arial" w:hAnsi="Arial" w:cs="Arial"/>
                <w:sz w:val="20"/>
                <w:szCs w:val="20"/>
              </w:rPr>
              <w:t>/PPG:</w:t>
            </w:r>
          </w:p>
        </w:tc>
      </w:tr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830B08" w:rsidRDefault="004151FE" w:rsidP="008B4FDC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762C29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762C29" w:rsidRDefault="00C23F9C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mbro 2</w:t>
            </w:r>
            <w:r w:rsidR="00CC54D3">
              <w:rPr>
                <w:rFonts w:ascii="Arial" w:hAnsi="Arial" w:cs="Arial"/>
                <w:b/>
                <w:sz w:val="20"/>
                <w:szCs w:val="20"/>
              </w:rPr>
              <w:t xml:space="preserve"> (Interno)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C525DA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/PPG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3B35D2" w:rsidRDefault="00D76585" w:rsidP="00A07CA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embro </w:t>
            </w:r>
            <w:r w:rsidR="00C525DA">
              <w:rPr>
                <w:rFonts w:ascii="Arial" w:hAnsi="Arial" w:cs="Arial"/>
                <w:b/>
                <w:sz w:val="20"/>
                <w:szCs w:val="20"/>
              </w:rPr>
              <w:t>3 (</w:t>
            </w:r>
            <w:r>
              <w:rPr>
                <w:rFonts w:ascii="Arial" w:hAnsi="Arial" w:cs="Arial"/>
                <w:b/>
                <w:sz w:val="20"/>
                <w:szCs w:val="20"/>
              </w:rPr>
              <w:t>Externo</w:t>
            </w:r>
            <w:r w:rsidR="00C525DA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4151F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C525DA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A07CA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/PPG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775FCA" w:rsidRDefault="004151FE" w:rsidP="00DE399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775FCA">
              <w:rPr>
                <w:rFonts w:ascii="Arial" w:hAnsi="Arial" w:cs="Arial"/>
                <w:b/>
                <w:sz w:val="20"/>
                <w:szCs w:val="20"/>
              </w:rPr>
              <w:t>Suplente</w:t>
            </w:r>
            <w:r w:rsidR="000340F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C54D3">
              <w:rPr>
                <w:rFonts w:ascii="Arial" w:hAnsi="Arial" w:cs="Arial"/>
                <w:b/>
                <w:sz w:val="20"/>
                <w:szCs w:val="20"/>
              </w:rPr>
              <w:t>1 (</w:t>
            </w:r>
            <w:r w:rsidR="000340F3">
              <w:rPr>
                <w:rFonts w:ascii="Arial" w:hAnsi="Arial" w:cs="Arial"/>
                <w:b/>
                <w:sz w:val="20"/>
                <w:szCs w:val="20"/>
              </w:rPr>
              <w:t>Interno</w:t>
            </w:r>
            <w:r w:rsidR="00CC54D3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775FCA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C525DA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DE399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4151FE" w:rsidRPr="003B35D2" w:rsidTr="004151FE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/PPG:</w:t>
            </w:r>
          </w:p>
        </w:tc>
      </w:tr>
      <w:tr w:rsidR="004151FE" w:rsidRPr="003B35D2" w:rsidTr="000340F3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0340F3" w:rsidRPr="003B35D2" w:rsidTr="000340F3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340F3" w:rsidRPr="00775FCA" w:rsidRDefault="000340F3" w:rsidP="000340F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775FCA">
              <w:rPr>
                <w:rFonts w:ascii="Arial" w:hAnsi="Arial" w:cs="Arial"/>
                <w:b/>
                <w:sz w:val="20"/>
                <w:szCs w:val="20"/>
              </w:rPr>
              <w:t>Suplent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C54D3">
              <w:rPr>
                <w:rFonts w:ascii="Arial" w:hAnsi="Arial" w:cs="Arial"/>
                <w:b/>
                <w:sz w:val="20"/>
                <w:szCs w:val="20"/>
              </w:rPr>
              <w:t>2 (</w:t>
            </w:r>
            <w:r>
              <w:rPr>
                <w:rFonts w:ascii="Arial" w:hAnsi="Arial" w:cs="Arial"/>
                <w:b/>
                <w:sz w:val="20"/>
                <w:szCs w:val="20"/>
              </w:rPr>
              <w:t>Externo</w:t>
            </w:r>
            <w:r w:rsidR="00CC54D3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775FCA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0340F3" w:rsidRPr="003B35D2" w:rsidTr="000340F3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340F3" w:rsidRPr="00830B08" w:rsidRDefault="000340F3" w:rsidP="00B3474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0340F3" w:rsidRPr="003B35D2" w:rsidTr="000340F3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340F3" w:rsidRPr="00830B08" w:rsidRDefault="000340F3" w:rsidP="00B3474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lastRenderedPageBreak/>
              <w:t>Departamento/PPG:</w:t>
            </w:r>
          </w:p>
        </w:tc>
      </w:tr>
      <w:tr w:rsidR="000340F3" w:rsidRPr="003B35D2" w:rsidTr="00D8404B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0340F3" w:rsidRPr="00830B08" w:rsidRDefault="000340F3" w:rsidP="00B3474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</w:tbl>
    <w:p w:rsidR="00EF008A" w:rsidRDefault="00EF008A" w:rsidP="009D5AD7">
      <w:pPr>
        <w:rPr>
          <w:sz w:val="20"/>
          <w:szCs w:val="20"/>
          <w:u w:val="single"/>
        </w:rPr>
      </w:pPr>
    </w:p>
    <w:p w:rsidR="005F7E9A" w:rsidRDefault="00775FCA" w:rsidP="003B35D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claro que </w:t>
      </w:r>
      <w:r w:rsidR="000340F3">
        <w:rPr>
          <w:rFonts w:ascii="Arial" w:hAnsi="Arial" w:cs="Arial"/>
          <w:sz w:val="20"/>
          <w:szCs w:val="20"/>
        </w:rPr>
        <w:t>os membros indicados para a banca examinadora estão cientes</w:t>
      </w:r>
      <w:r w:rsidR="00107FE7">
        <w:rPr>
          <w:rFonts w:ascii="Arial" w:hAnsi="Arial" w:cs="Arial"/>
          <w:sz w:val="20"/>
          <w:szCs w:val="20"/>
        </w:rPr>
        <w:t xml:space="preserve"> e de acordo com o</w:t>
      </w:r>
      <w:r w:rsidR="000340F3">
        <w:rPr>
          <w:rFonts w:ascii="Arial" w:hAnsi="Arial" w:cs="Arial"/>
          <w:sz w:val="20"/>
          <w:szCs w:val="20"/>
        </w:rPr>
        <w:t xml:space="preserve"> dia, hora e local marcados para o exame de qualificação.</w:t>
      </w:r>
    </w:p>
    <w:p w:rsidR="000340F3" w:rsidRDefault="000340F3" w:rsidP="003B35D2">
      <w:pPr>
        <w:jc w:val="both"/>
        <w:rPr>
          <w:rFonts w:ascii="Arial" w:hAnsi="Arial" w:cs="Arial"/>
          <w:sz w:val="20"/>
          <w:szCs w:val="20"/>
        </w:rPr>
      </w:pPr>
    </w:p>
    <w:p w:rsidR="00DF3F8C" w:rsidRPr="00EF008A" w:rsidRDefault="00DF3F8C" w:rsidP="00DF3F8C">
      <w:pPr>
        <w:spacing w:after="4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JUSTIFICATIVA</w:t>
      </w:r>
      <w:r w:rsidRPr="00EF008A">
        <w:rPr>
          <w:rFonts w:ascii="Arial" w:hAnsi="Arial" w:cs="Arial"/>
          <w:b/>
          <w:sz w:val="20"/>
          <w:szCs w:val="20"/>
        </w:rPr>
        <w:t xml:space="preserve"> </w:t>
      </w:r>
      <w:proofErr w:type="gramStart"/>
      <w:r w:rsidRPr="00EF008A">
        <w:rPr>
          <w:rFonts w:ascii="Arial" w:hAnsi="Arial" w:cs="Arial"/>
          <w:b/>
          <w:sz w:val="20"/>
          <w:szCs w:val="20"/>
        </w:rPr>
        <w:t>DO(</w:t>
      </w:r>
      <w:proofErr w:type="gramEnd"/>
      <w:r w:rsidRPr="00EF008A">
        <w:rPr>
          <w:rFonts w:ascii="Arial" w:hAnsi="Arial" w:cs="Arial"/>
          <w:b/>
          <w:sz w:val="20"/>
          <w:szCs w:val="20"/>
        </w:rPr>
        <w:t>A) ORIENTADOR(A)</w:t>
      </w:r>
      <w:r>
        <w:rPr>
          <w:rFonts w:ascii="Arial" w:hAnsi="Arial" w:cs="Arial"/>
          <w:b/>
          <w:sz w:val="20"/>
          <w:szCs w:val="20"/>
        </w:rPr>
        <w:t xml:space="preserve"> PARA INDICAÇÃO DA BANCA EXAMINADORA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Pr="00AF285E" w:rsidRDefault="00DF3F8C" w:rsidP="00BB2A07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Pr="00AF285E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DF3F8C" w:rsidRPr="00D8404B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DF3F8C" w:rsidRPr="00D8404B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DF3F8C" w:rsidRPr="00D8404B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F3F8C" w:rsidRDefault="00DF3F8C" w:rsidP="00DF3F8C">
      <w:pPr>
        <w:rPr>
          <w:rFonts w:ascii="Arial" w:hAnsi="Arial" w:cs="Arial"/>
        </w:rPr>
      </w:pPr>
    </w:p>
    <w:p w:rsidR="003B35D2" w:rsidRPr="003B35D2" w:rsidRDefault="003B35D2" w:rsidP="003B35D2">
      <w:pPr>
        <w:jc w:val="both"/>
        <w:rPr>
          <w:rFonts w:ascii="Arial" w:hAnsi="Arial" w:cs="Arial"/>
          <w:sz w:val="20"/>
          <w:szCs w:val="20"/>
        </w:rPr>
      </w:pPr>
      <w:r w:rsidRPr="003B35D2">
        <w:rPr>
          <w:rFonts w:ascii="Arial" w:hAnsi="Arial" w:cs="Arial"/>
          <w:sz w:val="20"/>
          <w:szCs w:val="20"/>
        </w:rPr>
        <w:t xml:space="preserve">Solicito a </w:t>
      </w:r>
      <w:r w:rsidR="00766E8A">
        <w:rPr>
          <w:rFonts w:ascii="Arial" w:hAnsi="Arial" w:cs="Arial"/>
          <w:sz w:val="20"/>
          <w:szCs w:val="20"/>
        </w:rPr>
        <w:t xml:space="preserve">aprovação da composição da banca examinadora </w:t>
      </w:r>
      <w:r w:rsidR="00DF3F8C">
        <w:rPr>
          <w:rFonts w:ascii="Arial" w:hAnsi="Arial" w:cs="Arial"/>
          <w:sz w:val="20"/>
          <w:szCs w:val="20"/>
        </w:rPr>
        <w:t>indicada, e d</w:t>
      </w:r>
      <w:r w:rsidRPr="003B35D2">
        <w:rPr>
          <w:rFonts w:ascii="Arial" w:hAnsi="Arial" w:cs="Arial"/>
          <w:sz w:val="20"/>
          <w:szCs w:val="20"/>
        </w:rPr>
        <w:t>eclaro conhecer e estar de acordo com as normas regimentais do PPGNPMat.</w:t>
      </w:r>
    </w:p>
    <w:p w:rsidR="00FB6A90" w:rsidRDefault="00FB6A90">
      <w:pPr>
        <w:rPr>
          <w:rFonts w:ascii="Arial" w:hAnsi="Arial" w:cs="Arial"/>
        </w:rPr>
      </w:pPr>
    </w:p>
    <w:p w:rsidR="000A5676" w:rsidRDefault="000A5676">
      <w:pPr>
        <w:rPr>
          <w:rFonts w:ascii="Arial" w:hAnsi="Arial" w:cs="Arial"/>
        </w:rPr>
      </w:pPr>
    </w:p>
    <w:p w:rsidR="0068280C" w:rsidRPr="00AF285E" w:rsidRDefault="0068280C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8005DD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8005DD" w:rsidRPr="00AF285E" w:rsidRDefault="006B7330" w:rsidP="004E14B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="00115F92"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8005DD" w:rsidRPr="00AF285E" w:rsidRDefault="00115F92" w:rsidP="00DF3F8C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 w:rsidR="006B7330"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 w:rsidR="00DF3F8C">
              <w:rPr>
                <w:rFonts w:ascii="Arial" w:hAnsi="Arial" w:cs="Arial"/>
              </w:rPr>
              <w:t>orientador(a)</w:t>
            </w:r>
          </w:p>
        </w:tc>
      </w:tr>
    </w:tbl>
    <w:p w:rsidR="004E45EF" w:rsidRDefault="004E45EF">
      <w:pPr>
        <w:rPr>
          <w:rFonts w:ascii="Arial" w:hAnsi="Arial" w:cs="Arial"/>
        </w:rPr>
      </w:pPr>
    </w:p>
    <w:p w:rsidR="002733AC" w:rsidRDefault="002733AC" w:rsidP="009C314A">
      <w:pPr>
        <w:jc w:val="both"/>
        <w:rPr>
          <w:rFonts w:ascii="Arial" w:hAnsi="Arial" w:cs="Arial"/>
        </w:rPr>
      </w:pPr>
    </w:p>
    <w:p w:rsidR="00CC54D3" w:rsidRDefault="00CC54D3" w:rsidP="009C314A">
      <w:pPr>
        <w:jc w:val="both"/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B3474D" w:rsidRPr="00AF285E" w:rsidTr="00B3474D">
        <w:tc>
          <w:tcPr>
            <w:tcW w:w="4253" w:type="dxa"/>
            <w:tcBorders>
              <w:bottom w:val="single" w:sz="4" w:space="0" w:color="auto"/>
            </w:tcBorders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</w:tr>
      <w:tr w:rsidR="00B3474D" w:rsidRPr="00AF285E" w:rsidTr="00B3474D">
        <w:tc>
          <w:tcPr>
            <w:tcW w:w="4253" w:type="dxa"/>
            <w:tcBorders>
              <w:top w:val="single" w:sz="4" w:space="0" w:color="auto"/>
            </w:tcBorders>
          </w:tcPr>
          <w:p w:rsidR="00B3474D" w:rsidRPr="00AF285E" w:rsidRDefault="00B3474D" w:rsidP="00B3474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natura do(a) </w:t>
            </w:r>
            <w:r w:rsidR="00DF3F8C">
              <w:rPr>
                <w:rFonts w:ascii="Arial" w:hAnsi="Arial" w:cs="Arial"/>
              </w:rPr>
              <w:t>discente</w:t>
            </w:r>
          </w:p>
        </w:tc>
        <w:tc>
          <w:tcPr>
            <w:tcW w:w="850" w:type="dxa"/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B3474D" w:rsidRPr="00AF285E" w:rsidRDefault="00B3474D" w:rsidP="00B3474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coorientador(a)                 </w:t>
            </w:r>
            <w:r w:rsidRPr="002649D8">
              <w:rPr>
                <w:rFonts w:ascii="Arial" w:hAnsi="Arial" w:cs="Arial"/>
                <w:i/>
                <w:sz w:val="20"/>
                <w:szCs w:val="20"/>
              </w:rPr>
              <w:t>(quando houver)</w:t>
            </w:r>
          </w:p>
        </w:tc>
      </w:tr>
    </w:tbl>
    <w:p w:rsidR="00B3474D" w:rsidRDefault="00B3474D" w:rsidP="009C314A">
      <w:pPr>
        <w:jc w:val="both"/>
        <w:rPr>
          <w:rFonts w:ascii="Arial" w:hAnsi="Arial" w:cs="Arial"/>
        </w:rPr>
      </w:pPr>
    </w:p>
    <w:p w:rsidR="00B3474D" w:rsidRPr="00DF3F8C" w:rsidRDefault="00B3474D" w:rsidP="00B3474D">
      <w:pPr>
        <w:jc w:val="both"/>
        <w:rPr>
          <w:rFonts w:ascii="Arial" w:hAnsi="Arial" w:cs="Arial"/>
          <w:i/>
          <w:sz w:val="20"/>
          <w:szCs w:val="20"/>
        </w:rPr>
      </w:pPr>
      <w:r w:rsidRPr="00DF3F8C">
        <w:rPr>
          <w:rFonts w:ascii="Arial" w:hAnsi="Arial" w:cs="Arial"/>
          <w:i/>
          <w:sz w:val="20"/>
          <w:szCs w:val="20"/>
        </w:rPr>
        <w:t>Observação: Preencher o formulário anexo com os dados dos membros externos (para cadastramento na Plataforma Sucupira).</w:t>
      </w:r>
    </w:p>
    <w:p w:rsidR="00B3474D" w:rsidRDefault="0068280C" w:rsidP="009C314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</w:t>
      </w:r>
    </w:p>
    <w:p w:rsidR="00CC54D3" w:rsidRDefault="00CC54D3" w:rsidP="00CC54D3">
      <w:pPr>
        <w:jc w:val="both"/>
        <w:rPr>
          <w:rFonts w:ascii="Arial" w:hAnsi="Arial" w:cs="Arial"/>
          <w:i/>
          <w:sz w:val="20"/>
        </w:rPr>
      </w:pPr>
    </w:p>
    <w:p w:rsidR="00CC54D3" w:rsidRPr="006F431D" w:rsidRDefault="00CC54D3" w:rsidP="00CC54D3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Decisão do Colegiado Delegado</w:t>
      </w:r>
      <w:r w:rsidRPr="006F431D">
        <w:rPr>
          <w:rFonts w:ascii="Arial" w:hAnsi="Arial" w:cs="Arial"/>
          <w:i/>
        </w:rPr>
        <w:t>:</w:t>
      </w:r>
    </w:p>
    <w:p w:rsidR="00CC54D3" w:rsidRPr="006F431D" w:rsidRDefault="00CC54D3" w:rsidP="00CC54D3">
      <w:pPr>
        <w:jc w:val="both"/>
        <w:rPr>
          <w:rFonts w:ascii="Arial" w:hAnsi="Arial" w:cs="Arial"/>
          <w:i/>
          <w:sz w:val="14"/>
          <w:szCs w:val="14"/>
        </w:rPr>
      </w:pPr>
    </w:p>
    <w:p w:rsidR="00CC54D3" w:rsidRPr="006F431D" w:rsidRDefault="00CC54D3" w:rsidP="00CC54D3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Na Reunião do Colegiado Delegado do PPGNPMat, realizada no dia ____/____/______, foi </w:t>
      </w:r>
      <w:r w:rsidR="006244CA">
        <w:rPr>
          <w:rFonts w:ascii="Arial" w:hAnsi="Arial" w:cs="Arial"/>
          <w:i/>
        </w:rPr>
        <w:t>aprovada</w:t>
      </w:r>
      <w:r w:rsidRPr="006F431D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 xml:space="preserve">a composição da Banca Examinadora indicada </w:t>
      </w:r>
      <w:proofErr w:type="gramStart"/>
      <w:r>
        <w:rPr>
          <w:rFonts w:ascii="Arial" w:hAnsi="Arial" w:cs="Arial"/>
          <w:i/>
        </w:rPr>
        <w:t>pelo(</w:t>
      </w:r>
      <w:proofErr w:type="gramEnd"/>
      <w:r>
        <w:rPr>
          <w:rFonts w:ascii="Arial" w:hAnsi="Arial" w:cs="Arial"/>
          <w:i/>
        </w:rPr>
        <w:t>a) orientador(a)</w:t>
      </w:r>
      <w:r w:rsidRPr="006F431D">
        <w:rPr>
          <w:rFonts w:ascii="Arial" w:hAnsi="Arial" w:cs="Arial"/>
          <w:i/>
        </w:rPr>
        <w:t>.</w:t>
      </w:r>
    </w:p>
    <w:p w:rsidR="00CC54D3" w:rsidRDefault="00CC54D3" w:rsidP="00CC54D3">
      <w:pPr>
        <w:jc w:val="both"/>
        <w:rPr>
          <w:rFonts w:ascii="Arial" w:hAnsi="Arial" w:cs="Arial"/>
          <w:i/>
        </w:rPr>
      </w:pPr>
    </w:p>
    <w:p w:rsidR="0068280C" w:rsidRDefault="0068280C" w:rsidP="00CC54D3">
      <w:pPr>
        <w:jc w:val="both"/>
        <w:rPr>
          <w:rFonts w:ascii="Arial" w:hAnsi="Arial" w:cs="Arial"/>
          <w:i/>
        </w:rPr>
      </w:pPr>
    </w:p>
    <w:p w:rsidR="0068280C" w:rsidRPr="006F431D" w:rsidRDefault="0068280C" w:rsidP="00CC54D3">
      <w:pPr>
        <w:jc w:val="both"/>
        <w:rPr>
          <w:rFonts w:ascii="Arial" w:hAnsi="Arial" w:cs="Arial"/>
          <w:i/>
        </w:rPr>
      </w:pPr>
    </w:p>
    <w:p w:rsidR="00CC54D3" w:rsidRPr="006F431D" w:rsidRDefault="00CC54D3" w:rsidP="00CC54D3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            </w:t>
      </w:r>
      <w:r>
        <w:rPr>
          <w:rFonts w:ascii="Arial" w:hAnsi="Arial" w:cs="Arial"/>
          <w:i/>
        </w:rPr>
        <w:t xml:space="preserve">                  </w:t>
      </w:r>
      <w:r w:rsidRPr="006F431D">
        <w:rPr>
          <w:rFonts w:ascii="Arial" w:hAnsi="Arial" w:cs="Arial"/>
          <w:i/>
        </w:rPr>
        <w:t>___________________________________</w:t>
      </w:r>
      <w:r>
        <w:rPr>
          <w:rFonts w:ascii="Arial" w:hAnsi="Arial" w:cs="Arial"/>
          <w:i/>
        </w:rPr>
        <w:t>_____________</w:t>
      </w:r>
    </w:p>
    <w:p w:rsidR="00CC54D3" w:rsidRPr="006F431D" w:rsidRDefault="00CC54D3" w:rsidP="00CC54D3">
      <w:pPr>
        <w:jc w:val="center"/>
        <w:rPr>
          <w:rFonts w:ascii="Arial" w:hAnsi="Arial" w:cs="Arial"/>
          <w:i/>
          <w:sz w:val="20"/>
        </w:rPr>
      </w:pPr>
      <w:r w:rsidRPr="006F431D">
        <w:rPr>
          <w:rFonts w:ascii="Arial" w:hAnsi="Arial" w:cs="Arial"/>
          <w:i/>
        </w:rPr>
        <w:t xml:space="preserve"> Assinatura </w:t>
      </w:r>
      <w:proofErr w:type="gramStart"/>
      <w:r w:rsidRPr="006F431D">
        <w:rPr>
          <w:rFonts w:ascii="Arial" w:hAnsi="Arial" w:cs="Arial"/>
          <w:i/>
        </w:rPr>
        <w:t>do(</w:t>
      </w:r>
      <w:proofErr w:type="gramEnd"/>
      <w:r w:rsidRPr="006F431D">
        <w:rPr>
          <w:rFonts w:ascii="Arial" w:hAnsi="Arial" w:cs="Arial"/>
          <w:i/>
        </w:rPr>
        <w:t xml:space="preserve">a) </w:t>
      </w:r>
      <w:r>
        <w:rPr>
          <w:rFonts w:ascii="Arial" w:hAnsi="Arial" w:cs="Arial"/>
          <w:i/>
        </w:rPr>
        <w:t>Presidente do Colegiado Delegado</w:t>
      </w:r>
    </w:p>
    <w:p w:rsidR="00B3474D" w:rsidRDefault="00B3474D" w:rsidP="009C314A">
      <w:pPr>
        <w:jc w:val="both"/>
        <w:rPr>
          <w:rFonts w:ascii="Arial" w:hAnsi="Arial" w:cs="Arial"/>
        </w:rPr>
      </w:pPr>
    </w:p>
    <w:p w:rsidR="00CC54D3" w:rsidRDefault="00CC54D3" w:rsidP="009C314A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  <w:bookmarkStart w:id="0" w:name="_GoBack"/>
      <w:bookmarkEnd w:id="0"/>
    </w:p>
    <w:p w:rsidR="00CC54D3" w:rsidRPr="009C314A" w:rsidRDefault="00716819" w:rsidP="00716819">
      <w:pPr>
        <w:spacing w:after="120"/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ANEXO – </w:t>
      </w:r>
      <w:r w:rsidR="00CC54D3">
        <w:rPr>
          <w:rFonts w:ascii="Arial" w:hAnsi="Arial" w:cs="Arial"/>
          <w:b/>
          <w:i/>
          <w:sz w:val="20"/>
          <w:szCs w:val="20"/>
        </w:rPr>
        <w:t>DADOS DOS MEMBROS EXTERNOS (PARA CADASTRO NA PLATAFORMA SUCUPIRA)</w:t>
      </w:r>
    </w:p>
    <w:p w:rsidR="00CC54D3" w:rsidRDefault="00CC54D3" w:rsidP="009C314A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</w:p>
    <w:p w:rsidR="004C006C" w:rsidRPr="009C314A" w:rsidRDefault="00CC54D3" w:rsidP="009C314A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MEMBRO EXTERNO </w:t>
      </w:r>
      <w:r w:rsidR="00716819">
        <w:rPr>
          <w:rFonts w:ascii="Arial" w:hAnsi="Arial" w:cs="Arial"/>
          <w:b/>
          <w:i/>
          <w:sz w:val="20"/>
          <w:szCs w:val="20"/>
        </w:rPr>
        <w:t>(</w:t>
      </w:r>
      <w:r>
        <w:rPr>
          <w:rFonts w:ascii="Arial" w:hAnsi="Arial" w:cs="Arial"/>
          <w:b/>
          <w:i/>
          <w:sz w:val="20"/>
          <w:szCs w:val="20"/>
        </w:rPr>
        <w:t>TITULAR</w:t>
      </w:r>
      <w:r w:rsidR="00716819">
        <w:rPr>
          <w:rFonts w:ascii="Arial" w:hAnsi="Arial" w:cs="Arial"/>
          <w:b/>
          <w:i/>
          <w:sz w:val="20"/>
          <w:szCs w:val="20"/>
        </w:rPr>
        <w:t>)</w:t>
      </w:r>
      <w:r>
        <w:rPr>
          <w:rFonts w:ascii="Arial" w:hAnsi="Arial" w:cs="Arial"/>
          <w:b/>
          <w:i/>
          <w:sz w:val="20"/>
          <w:szCs w:val="20"/>
        </w:rPr>
        <w:t>: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891"/>
      </w:tblGrid>
      <w:tr w:rsidR="004C006C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4C006C" w:rsidRPr="009C314A" w:rsidRDefault="006244CA" w:rsidP="005F7E9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 completo:</w:t>
            </w:r>
          </w:p>
        </w:tc>
      </w:tr>
      <w:tr w:rsidR="006244CA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6244CA" w:rsidRDefault="006244CA" w:rsidP="005F7E9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PF:</w:t>
            </w: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4C006C" w:rsidRPr="009C314A" w:rsidRDefault="006244CA" w:rsidP="00E34D0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315B96" w:rsidRPr="009C314A" w:rsidTr="00315B96">
        <w:trPr>
          <w:cantSplit/>
          <w:trHeight w:val="340"/>
        </w:trPr>
        <w:tc>
          <w:tcPr>
            <w:tcW w:w="4890" w:type="dxa"/>
            <w:tcBorders>
              <w:bottom w:val="dotted" w:sz="4" w:space="0" w:color="auto"/>
            </w:tcBorders>
            <w:vAlign w:val="center"/>
          </w:tcPr>
          <w:p w:rsidR="00315B96" w:rsidRPr="009C314A" w:rsidRDefault="00315B96" w:rsidP="00315B9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ível de titulação:</w:t>
            </w:r>
          </w:p>
        </w:tc>
        <w:tc>
          <w:tcPr>
            <w:tcW w:w="4891" w:type="dxa"/>
            <w:tcBorders>
              <w:bottom w:val="dotted" w:sz="4" w:space="0" w:color="auto"/>
            </w:tcBorders>
            <w:vAlign w:val="center"/>
          </w:tcPr>
          <w:p w:rsidR="00315B96" w:rsidRPr="009C314A" w:rsidRDefault="00315B96" w:rsidP="00315B9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 da titulação:</w:t>
            </w: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4C006C" w:rsidRPr="009C314A" w:rsidRDefault="00716819" w:rsidP="00F0275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Área de conhecimento:</w:t>
            </w:r>
          </w:p>
        </w:tc>
      </w:tr>
      <w:tr w:rsidR="004C006C" w:rsidRPr="009C314A" w:rsidTr="00716819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C006C" w:rsidRPr="009C314A" w:rsidRDefault="00716819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tituição da titulação: </w:t>
            </w:r>
          </w:p>
        </w:tc>
      </w:tr>
      <w:tr w:rsidR="00716819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716819" w:rsidRDefault="00716819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ís da titulação:</w:t>
            </w:r>
          </w:p>
        </w:tc>
      </w:tr>
    </w:tbl>
    <w:p w:rsidR="00876C2A" w:rsidRDefault="00876C2A" w:rsidP="009C314A">
      <w:pPr>
        <w:spacing w:line="240" w:lineRule="auto"/>
        <w:jc w:val="center"/>
        <w:rPr>
          <w:rFonts w:ascii="Arial" w:hAnsi="Arial" w:cs="Arial"/>
        </w:rPr>
      </w:pPr>
    </w:p>
    <w:p w:rsidR="00716819" w:rsidRDefault="00716819" w:rsidP="00716819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</w:p>
    <w:p w:rsidR="00716819" w:rsidRPr="009C314A" w:rsidRDefault="00716819" w:rsidP="00716819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MEMBRO EXTERNO (SUPLENTE):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891"/>
      </w:tblGrid>
      <w:tr w:rsidR="00716819" w:rsidRPr="009C314A" w:rsidTr="008E19E6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716819" w:rsidRPr="009C314A" w:rsidRDefault="00716819" w:rsidP="008E19E6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 completo:</w:t>
            </w:r>
          </w:p>
        </w:tc>
      </w:tr>
      <w:tr w:rsidR="00716819" w:rsidRPr="009C314A" w:rsidTr="008E19E6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716819" w:rsidRDefault="00716819" w:rsidP="008E19E6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PF:</w:t>
            </w:r>
          </w:p>
        </w:tc>
      </w:tr>
      <w:tr w:rsidR="00716819" w:rsidRPr="009C314A" w:rsidTr="008E19E6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716819" w:rsidRPr="009C314A" w:rsidRDefault="00716819" w:rsidP="008E19E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716819" w:rsidRPr="009C314A" w:rsidTr="008E19E6">
        <w:trPr>
          <w:cantSplit/>
          <w:trHeight w:val="340"/>
        </w:trPr>
        <w:tc>
          <w:tcPr>
            <w:tcW w:w="4890" w:type="dxa"/>
            <w:tcBorders>
              <w:bottom w:val="dotted" w:sz="4" w:space="0" w:color="auto"/>
            </w:tcBorders>
            <w:vAlign w:val="center"/>
          </w:tcPr>
          <w:p w:rsidR="00716819" w:rsidRPr="009C314A" w:rsidRDefault="00716819" w:rsidP="008E19E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ível de titulação:</w:t>
            </w:r>
          </w:p>
        </w:tc>
        <w:tc>
          <w:tcPr>
            <w:tcW w:w="4891" w:type="dxa"/>
            <w:tcBorders>
              <w:bottom w:val="dotted" w:sz="4" w:space="0" w:color="auto"/>
            </w:tcBorders>
            <w:vAlign w:val="center"/>
          </w:tcPr>
          <w:p w:rsidR="00716819" w:rsidRPr="009C314A" w:rsidRDefault="00716819" w:rsidP="008E19E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 da titulação:</w:t>
            </w:r>
          </w:p>
        </w:tc>
      </w:tr>
      <w:tr w:rsidR="00716819" w:rsidRPr="009C314A" w:rsidTr="008E19E6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716819" w:rsidRPr="009C314A" w:rsidRDefault="00716819" w:rsidP="008E19E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Área de conhecimento:</w:t>
            </w:r>
          </w:p>
        </w:tc>
      </w:tr>
      <w:tr w:rsidR="00716819" w:rsidRPr="009C314A" w:rsidTr="008E19E6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716819" w:rsidRPr="009C314A" w:rsidRDefault="00716819" w:rsidP="008E19E6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tituição da titulação: </w:t>
            </w:r>
          </w:p>
        </w:tc>
      </w:tr>
      <w:tr w:rsidR="00716819" w:rsidRPr="009C314A" w:rsidTr="008E19E6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716819" w:rsidRDefault="00716819" w:rsidP="008E19E6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ís da titulação:</w:t>
            </w:r>
          </w:p>
        </w:tc>
      </w:tr>
    </w:tbl>
    <w:p w:rsidR="00716819" w:rsidRPr="00DD75D4" w:rsidRDefault="00716819" w:rsidP="009C314A">
      <w:pPr>
        <w:spacing w:line="240" w:lineRule="auto"/>
        <w:jc w:val="center"/>
        <w:rPr>
          <w:rFonts w:ascii="Arial" w:hAnsi="Arial" w:cs="Arial"/>
        </w:rPr>
      </w:pPr>
    </w:p>
    <w:sectPr w:rsidR="00716819" w:rsidRPr="00DD75D4" w:rsidSect="005E48CF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907" w:rsidRDefault="00322907" w:rsidP="00F27A53">
      <w:pPr>
        <w:spacing w:line="240" w:lineRule="auto"/>
      </w:pPr>
      <w:r>
        <w:separator/>
      </w:r>
    </w:p>
  </w:endnote>
  <w:endnote w:type="continuationSeparator" w:id="0">
    <w:p w:rsidR="00322907" w:rsidRDefault="00322907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80C" w:rsidRDefault="0068280C" w:rsidP="0068280C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315B96" w:rsidRDefault="0068280C" w:rsidP="0068280C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907" w:rsidRDefault="00322907" w:rsidP="00F27A53">
      <w:pPr>
        <w:spacing w:line="240" w:lineRule="auto"/>
      </w:pPr>
      <w:r>
        <w:separator/>
      </w:r>
    </w:p>
  </w:footnote>
  <w:footnote w:type="continuationSeparator" w:id="0">
    <w:p w:rsidR="00322907" w:rsidRDefault="00322907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80C" w:rsidRDefault="0068280C" w:rsidP="0068280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752" behindDoc="0" locked="0" layoutInCell="0" allowOverlap="1" wp14:anchorId="36C2BD3C" wp14:editId="67E27505">
          <wp:simplePos x="0" y="0"/>
          <wp:positionH relativeFrom="column">
            <wp:posOffset>2726055</wp:posOffset>
          </wp:positionH>
          <wp:positionV relativeFrom="paragraph">
            <wp:posOffset>-2622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8280C" w:rsidRDefault="0068280C" w:rsidP="0068280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68280C" w:rsidRDefault="0068280C" w:rsidP="0068280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68280C" w:rsidRDefault="0068280C" w:rsidP="0068280C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315B96" w:rsidRPr="0068280C" w:rsidRDefault="0068280C" w:rsidP="0068280C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340F3"/>
    <w:rsid w:val="00066054"/>
    <w:rsid w:val="000A5676"/>
    <w:rsid w:val="0010778A"/>
    <w:rsid w:val="00107FE7"/>
    <w:rsid w:val="00115F92"/>
    <w:rsid w:val="00144874"/>
    <w:rsid w:val="00163752"/>
    <w:rsid w:val="001639F2"/>
    <w:rsid w:val="0017169B"/>
    <w:rsid w:val="001E2CAF"/>
    <w:rsid w:val="001E76B9"/>
    <w:rsid w:val="00212818"/>
    <w:rsid w:val="002649D8"/>
    <w:rsid w:val="00264D24"/>
    <w:rsid w:val="002733AC"/>
    <w:rsid w:val="00273976"/>
    <w:rsid w:val="0027662C"/>
    <w:rsid w:val="00292925"/>
    <w:rsid w:val="002B25F9"/>
    <w:rsid w:val="002C02F8"/>
    <w:rsid w:val="002C1960"/>
    <w:rsid w:val="002E76BF"/>
    <w:rsid w:val="002F68C7"/>
    <w:rsid w:val="00305CD4"/>
    <w:rsid w:val="00315B96"/>
    <w:rsid w:val="00322907"/>
    <w:rsid w:val="00331F42"/>
    <w:rsid w:val="00356859"/>
    <w:rsid w:val="003B35D2"/>
    <w:rsid w:val="003B5E32"/>
    <w:rsid w:val="003C63DA"/>
    <w:rsid w:val="003D4489"/>
    <w:rsid w:val="00400D89"/>
    <w:rsid w:val="004151FE"/>
    <w:rsid w:val="00453FDE"/>
    <w:rsid w:val="004B5141"/>
    <w:rsid w:val="004C006C"/>
    <w:rsid w:val="004D367B"/>
    <w:rsid w:val="004E14BD"/>
    <w:rsid w:val="004E2908"/>
    <w:rsid w:val="004E4478"/>
    <w:rsid w:val="004E45EF"/>
    <w:rsid w:val="004E7ED4"/>
    <w:rsid w:val="00504157"/>
    <w:rsid w:val="005115CB"/>
    <w:rsid w:val="00542451"/>
    <w:rsid w:val="00571148"/>
    <w:rsid w:val="005C00C3"/>
    <w:rsid w:val="005C6256"/>
    <w:rsid w:val="005D0439"/>
    <w:rsid w:val="005D499B"/>
    <w:rsid w:val="005E48CF"/>
    <w:rsid w:val="005F7E9A"/>
    <w:rsid w:val="0062081E"/>
    <w:rsid w:val="006244CA"/>
    <w:rsid w:val="00633D85"/>
    <w:rsid w:val="00640A6C"/>
    <w:rsid w:val="0068280C"/>
    <w:rsid w:val="006B7330"/>
    <w:rsid w:val="00716819"/>
    <w:rsid w:val="00762C29"/>
    <w:rsid w:val="00766E8A"/>
    <w:rsid w:val="00775FCA"/>
    <w:rsid w:val="00787169"/>
    <w:rsid w:val="007A43B9"/>
    <w:rsid w:val="007B03A2"/>
    <w:rsid w:val="007F64C5"/>
    <w:rsid w:val="008005DD"/>
    <w:rsid w:val="008074DD"/>
    <w:rsid w:val="00830B08"/>
    <w:rsid w:val="00871409"/>
    <w:rsid w:val="00876C2A"/>
    <w:rsid w:val="008A100C"/>
    <w:rsid w:val="008B3789"/>
    <w:rsid w:val="008B4FDC"/>
    <w:rsid w:val="008D1261"/>
    <w:rsid w:val="008D2C00"/>
    <w:rsid w:val="008F0CFF"/>
    <w:rsid w:val="008F0E37"/>
    <w:rsid w:val="0093046C"/>
    <w:rsid w:val="009C314A"/>
    <w:rsid w:val="009D5AD7"/>
    <w:rsid w:val="009D5CE7"/>
    <w:rsid w:val="00A07CAA"/>
    <w:rsid w:val="00A532CE"/>
    <w:rsid w:val="00A74228"/>
    <w:rsid w:val="00A911FE"/>
    <w:rsid w:val="00AD7017"/>
    <w:rsid w:val="00AF285E"/>
    <w:rsid w:val="00AF56D8"/>
    <w:rsid w:val="00B14FF0"/>
    <w:rsid w:val="00B16BEC"/>
    <w:rsid w:val="00B3474D"/>
    <w:rsid w:val="00B44745"/>
    <w:rsid w:val="00B7121D"/>
    <w:rsid w:val="00B76683"/>
    <w:rsid w:val="00B95A3F"/>
    <w:rsid w:val="00BA5B2C"/>
    <w:rsid w:val="00BB07ED"/>
    <w:rsid w:val="00BB2A07"/>
    <w:rsid w:val="00BD2E90"/>
    <w:rsid w:val="00C061BB"/>
    <w:rsid w:val="00C23F9C"/>
    <w:rsid w:val="00C525DA"/>
    <w:rsid w:val="00C84924"/>
    <w:rsid w:val="00C869A0"/>
    <w:rsid w:val="00CA3D2A"/>
    <w:rsid w:val="00CC1357"/>
    <w:rsid w:val="00CC54D3"/>
    <w:rsid w:val="00CE2CE0"/>
    <w:rsid w:val="00D265EB"/>
    <w:rsid w:val="00D42472"/>
    <w:rsid w:val="00D4660F"/>
    <w:rsid w:val="00D76585"/>
    <w:rsid w:val="00D8404B"/>
    <w:rsid w:val="00DA3B36"/>
    <w:rsid w:val="00DA44EF"/>
    <w:rsid w:val="00DB1970"/>
    <w:rsid w:val="00DD75D4"/>
    <w:rsid w:val="00DE399E"/>
    <w:rsid w:val="00DF3DD0"/>
    <w:rsid w:val="00DF3F8C"/>
    <w:rsid w:val="00E215D4"/>
    <w:rsid w:val="00E347B1"/>
    <w:rsid w:val="00E34D03"/>
    <w:rsid w:val="00E400DA"/>
    <w:rsid w:val="00E62849"/>
    <w:rsid w:val="00E92623"/>
    <w:rsid w:val="00E9763F"/>
    <w:rsid w:val="00EB775E"/>
    <w:rsid w:val="00EF008A"/>
    <w:rsid w:val="00F0275D"/>
    <w:rsid w:val="00F16BCD"/>
    <w:rsid w:val="00F262B0"/>
    <w:rsid w:val="00F270AA"/>
    <w:rsid w:val="00F27A53"/>
    <w:rsid w:val="00F27B72"/>
    <w:rsid w:val="00F469A6"/>
    <w:rsid w:val="00F63FD9"/>
    <w:rsid w:val="00F70078"/>
    <w:rsid w:val="00F80622"/>
    <w:rsid w:val="00F960D3"/>
    <w:rsid w:val="00F961A6"/>
    <w:rsid w:val="00F97DEE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1828B"/>
  <w15:docId w15:val="{05D77352-496B-4A23-920B-C7628A3B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6828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3</Pages>
  <Words>325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76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20</cp:revision>
  <dcterms:created xsi:type="dcterms:W3CDTF">2020-03-13T14:06:00Z</dcterms:created>
  <dcterms:modified xsi:type="dcterms:W3CDTF">2020-08-13T22:50:00Z</dcterms:modified>
</cp:coreProperties>
</file>